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18F73EBA" w:rsidR="00B16CCE" w:rsidRPr="00CA3DA5" w:rsidRDefault="00A24FA8"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4</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4F3CF30F" w:rsidR="00B16CCE" w:rsidRPr="00CA3DA5" w:rsidRDefault="009F313F" w:rsidP="00F41FF0">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7</w:t>
            </w:r>
          </w:p>
        </w:tc>
        <w:tc>
          <w:tcPr>
            <w:tcW w:w="757" w:type="dxa"/>
            <w:gridSpan w:val="2"/>
          </w:tcPr>
          <w:p w14:paraId="0CDA305E" w14:textId="726ACD76" w:rsidR="00B16CCE" w:rsidRPr="00CA3DA5" w:rsidRDefault="00636DF6" w:rsidP="00F74E49">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9F313F">
              <w:rPr>
                <w:rFonts w:asciiTheme="minorHAnsi" w:hAnsiTheme="minorHAnsi" w:cstheme="minorHAnsi"/>
                <w:color w:val="7F7F7F" w:themeColor="text1" w:themeTint="80"/>
                <w:sz w:val="22"/>
                <w:szCs w:val="22"/>
              </w:rPr>
              <w:t>2</w:t>
            </w:r>
          </w:p>
        </w:tc>
        <w:tc>
          <w:tcPr>
            <w:tcW w:w="757" w:type="dxa"/>
          </w:tcPr>
          <w:p w14:paraId="4361912E" w14:textId="26F3FA2C" w:rsidR="00B16CCE" w:rsidRPr="00CA3DA5" w:rsidRDefault="00636DF6" w:rsidP="00F74E49">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F74E49">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4DF5EE2A" w:rsidR="0070565A" w:rsidRPr="00E75773" w:rsidRDefault="00D20888" w:rsidP="0039743E">
            <w:pPr>
              <w:rPr>
                <w:rFonts w:asciiTheme="minorHAnsi" w:hAnsiTheme="minorHAnsi" w:cstheme="minorHAnsi"/>
                <w:bCs/>
                <w:color w:val="BFBFBF" w:themeColor="background1" w:themeShade="BF"/>
                <w:sz w:val="22"/>
                <w:szCs w:val="22"/>
              </w:rPr>
            </w:pPr>
            <w:r w:rsidRPr="00D20888">
              <w:rPr>
                <w:rFonts w:asciiTheme="minorHAnsi" w:hAnsiTheme="minorHAnsi" w:cstheme="minorHAnsi"/>
                <w:bCs/>
                <w:sz w:val="22"/>
                <w:szCs w:val="22"/>
              </w:rPr>
              <w:t>Estudiante</w:t>
            </w:r>
            <w:r>
              <w:rPr>
                <w:rFonts w:asciiTheme="minorHAnsi" w:hAnsiTheme="minorHAnsi" w:cstheme="minorHAnsi"/>
                <w:bCs/>
                <w:sz w:val="22"/>
                <w:szCs w:val="22"/>
              </w:rPr>
              <w:t xml:space="preserve"> de </w:t>
            </w:r>
            <w:r w:rsidRPr="00D20888">
              <w:rPr>
                <w:rFonts w:asciiTheme="minorHAnsi" w:hAnsiTheme="minorHAnsi" w:cstheme="minorHAnsi"/>
                <w:bCs/>
                <w:sz w:val="22"/>
                <w:szCs w:val="22"/>
              </w:rPr>
              <w:t xml:space="preserve">Ingeniería Industrial </w:t>
            </w:r>
            <w:proofErr w:type="spellStart"/>
            <w:r>
              <w:rPr>
                <w:rFonts w:asciiTheme="minorHAnsi" w:hAnsiTheme="minorHAnsi" w:cstheme="minorHAnsi"/>
                <w:bCs/>
                <w:sz w:val="22"/>
                <w:szCs w:val="22"/>
              </w:rPr>
              <w:t>ó</w:t>
            </w:r>
            <w:proofErr w:type="spellEnd"/>
            <w:r>
              <w:rPr>
                <w:rFonts w:asciiTheme="minorHAnsi" w:hAnsiTheme="minorHAnsi" w:cstheme="minorHAnsi"/>
                <w:bCs/>
                <w:sz w:val="22"/>
                <w:szCs w:val="22"/>
              </w:rPr>
              <w:t xml:space="preserve"> Administrativa </w:t>
            </w:r>
            <w:r w:rsidRPr="00D20888">
              <w:rPr>
                <w:rFonts w:asciiTheme="minorHAnsi" w:hAnsiTheme="minorHAnsi" w:cstheme="minorHAnsi"/>
                <w:bCs/>
                <w:sz w:val="22"/>
                <w:szCs w:val="22"/>
              </w:rPr>
              <w:t>de la UNAL</w:t>
            </w:r>
            <w:r>
              <w:rPr>
                <w:rFonts w:asciiTheme="minorHAnsi" w:hAnsiTheme="minorHAnsi" w:cstheme="minorHAnsi"/>
                <w:bCs/>
                <w:sz w:val="22"/>
                <w:szCs w:val="22"/>
              </w:rPr>
              <w:t xml:space="preserve"> – Sede Medellín</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6827DFAB" w:rsidR="00614C16" w:rsidRPr="00E75773" w:rsidRDefault="00D20888" w:rsidP="0039743E">
            <w:pPr>
              <w:rPr>
                <w:rFonts w:asciiTheme="minorHAnsi" w:hAnsiTheme="minorHAnsi" w:cstheme="minorHAnsi"/>
                <w:bCs/>
                <w:sz w:val="22"/>
                <w:szCs w:val="22"/>
                <w:u w:val="single"/>
              </w:rPr>
            </w:pPr>
            <w:r w:rsidRPr="00D20888">
              <w:rPr>
                <w:rFonts w:asciiTheme="minorHAnsi" w:hAnsiTheme="minorHAnsi" w:cstheme="minorHAnsi"/>
                <w:bCs/>
                <w:sz w:val="22"/>
                <w:szCs w:val="22"/>
              </w:rPr>
              <w:t xml:space="preserve">Haber participado </w:t>
            </w:r>
            <w:r>
              <w:rPr>
                <w:rFonts w:asciiTheme="minorHAnsi" w:hAnsiTheme="minorHAnsi" w:cstheme="minorHAnsi"/>
                <w:bCs/>
                <w:sz w:val="22"/>
                <w:szCs w:val="22"/>
              </w:rPr>
              <w:t xml:space="preserve">como personal de apoyo administrativo </w:t>
            </w:r>
            <w:r w:rsidRPr="00D20888">
              <w:rPr>
                <w:rFonts w:asciiTheme="minorHAnsi" w:hAnsiTheme="minorHAnsi" w:cstheme="minorHAnsi"/>
                <w:bCs/>
                <w:sz w:val="22"/>
                <w:szCs w:val="22"/>
              </w:rPr>
              <w:t>en el proyecto de ENERGETICA</w:t>
            </w:r>
          </w:p>
        </w:tc>
      </w:tr>
      <w:tr w:rsidR="002C28E0" w:rsidRPr="00CA3DA5" w14:paraId="0B82F75E" w14:textId="77777777" w:rsidTr="004D4A20">
        <w:trPr>
          <w:trHeight w:val="325"/>
        </w:trPr>
        <w:tc>
          <w:tcPr>
            <w:tcW w:w="2518" w:type="dxa"/>
            <w:vMerge w:val="restart"/>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5BB654A5" w:rsidR="002C28E0" w:rsidRPr="00880B53" w:rsidRDefault="00456A01" w:rsidP="00456A01">
            <w:pPr>
              <w:pStyle w:val="Prrafodelista"/>
              <w:numPr>
                <w:ilvl w:val="0"/>
                <w:numId w:val="36"/>
              </w:numPr>
              <w:rPr>
                <w:rFonts w:asciiTheme="minorHAnsi" w:hAnsiTheme="minorHAnsi" w:cstheme="minorHAnsi"/>
                <w:bCs/>
                <w:sz w:val="22"/>
                <w:szCs w:val="22"/>
              </w:rPr>
            </w:pPr>
            <w:r w:rsidRPr="00456A01">
              <w:rPr>
                <w:rFonts w:asciiTheme="minorHAnsi" w:hAnsiTheme="minorHAnsi" w:cstheme="minorHAnsi"/>
                <w:bCs/>
                <w:sz w:val="22"/>
                <w:szCs w:val="22"/>
              </w:rPr>
              <w:t>Realizar actividades de planeación de proyectos en la plataforma GPS</w:t>
            </w:r>
          </w:p>
        </w:tc>
      </w:tr>
      <w:tr w:rsidR="002C28E0" w:rsidRPr="00CA3DA5" w14:paraId="1323B986" w14:textId="77777777" w:rsidTr="004D4A20">
        <w:trPr>
          <w:trHeight w:val="325"/>
        </w:trPr>
        <w:tc>
          <w:tcPr>
            <w:tcW w:w="2518" w:type="dxa"/>
            <w:vMerge/>
            <w:vAlign w:val="center"/>
          </w:tcPr>
          <w:p w14:paraId="0287D337" w14:textId="72E549D7"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3850E9BD" w14:textId="7384DA4D" w:rsidR="002C28E0" w:rsidRPr="00880B53" w:rsidRDefault="00456A01" w:rsidP="00456A01">
            <w:pPr>
              <w:pStyle w:val="Prrafodelista"/>
              <w:numPr>
                <w:ilvl w:val="0"/>
                <w:numId w:val="36"/>
              </w:numPr>
              <w:rPr>
                <w:rFonts w:asciiTheme="minorHAnsi" w:hAnsiTheme="minorHAnsi" w:cstheme="minorHAnsi"/>
                <w:bCs/>
                <w:sz w:val="22"/>
                <w:szCs w:val="22"/>
              </w:rPr>
            </w:pPr>
            <w:r w:rsidRPr="00456A01">
              <w:rPr>
                <w:rFonts w:asciiTheme="minorHAnsi" w:hAnsiTheme="minorHAnsi" w:cstheme="minorHAnsi"/>
                <w:bCs/>
                <w:sz w:val="22"/>
                <w:szCs w:val="22"/>
              </w:rPr>
              <w:t>Dar soporte a las actividades de la coordinación administrativa del programa</w:t>
            </w: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5CE4DA3B" w:rsidR="0039743E" w:rsidRPr="00E75773" w:rsidRDefault="00543598" w:rsidP="00D20888">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w:t>
            </w:r>
            <w:r w:rsidR="009F313F">
              <w:rPr>
                <w:rFonts w:asciiTheme="minorHAnsi" w:hAnsiTheme="minorHAnsi" w:cstheme="minorHAnsi"/>
                <w:color w:val="000000" w:themeColor="text1"/>
                <w:sz w:val="22"/>
                <w:szCs w:val="22"/>
              </w:rPr>
              <w:t>1.000.000</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1944275A" w:rsidR="0039743E" w:rsidRPr="00E75773" w:rsidRDefault="00D7665C" w:rsidP="009F313F">
            <w:pPr>
              <w:rPr>
                <w:rFonts w:asciiTheme="minorHAnsi" w:hAnsiTheme="minorHAnsi" w:cstheme="minorHAnsi"/>
                <w:bCs/>
                <w:sz w:val="22"/>
                <w:szCs w:val="22"/>
              </w:rPr>
            </w:pPr>
            <w:r w:rsidRPr="00E75773">
              <w:rPr>
                <w:rFonts w:asciiTheme="minorHAnsi" w:hAnsiTheme="minorHAnsi" w:cstheme="minorHAnsi"/>
                <w:bCs/>
                <w:sz w:val="22"/>
                <w:szCs w:val="22"/>
              </w:rPr>
              <w:t>Desde la generación de la resolución h</w:t>
            </w:r>
            <w:r w:rsidR="00FD6990" w:rsidRPr="00E75773">
              <w:rPr>
                <w:rFonts w:asciiTheme="minorHAnsi" w:hAnsiTheme="minorHAnsi" w:cstheme="minorHAnsi"/>
                <w:bCs/>
                <w:sz w:val="22"/>
                <w:szCs w:val="22"/>
              </w:rPr>
              <w:t xml:space="preserve">asta </w:t>
            </w:r>
            <w:r w:rsidR="009F313F">
              <w:rPr>
                <w:rFonts w:asciiTheme="minorHAnsi" w:hAnsiTheme="minorHAnsi" w:cstheme="minorHAnsi"/>
                <w:bCs/>
                <w:sz w:val="22"/>
                <w:szCs w:val="22"/>
              </w:rPr>
              <w:t>22 de mayo de 2022</w:t>
            </w:r>
          </w:p>
        </w:tc>
      </w:tr>
      <w:tr w:rsidR="0039743E" w:rsidRPr="00CA3DA5" w14:paraId="77B9E0A3" w14:textId="77777777" w:rsidTr="00456A01">
        <w:trPr>
          <w:trHeight w:val="238"/>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 xml:space="preserve">Términos para la </w:t>
            </w:r>
            <w:r w:rsidRPr="00CA3DA5">
              <w:rPr>
                <w:rFonts w:asciiTheme="minorHAnsi" w:hAnsiTheme="minorHAnsi" w:cstheme="minorHAnsi"/>
                <w:b/>
                <w:sz w:val="22"/>
                <w:szCs w:val="22"/>
              </w:rPr>
              <w:lastRenderedPageBreak/>
              <w:t>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lastRenderedPageBreak/>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106D37FE" w:rsidR="0039743E" w:rsidRPr="00543598" w:rsidRDefault="002F3A01" w:rsidP="009F313F">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11</w:t>
            </w:r>
            <w:r w:rsidR="00F74E49">
              <w:rPr>
                <w:rFonts w:asciiTheme="minorHAnsi" w:hAnsiTheme="minorHAnsi" w:cstheme="minorHAnsi"/>
                <w:sz w:val="22"/>
                <w:szCs w:val="22"/>
              </w:rPr>
              <w:t xml:space="preserve"> </w:t>
            </w:r>
            <w:r w:rsidR="0039743E" w:rsidRPr="00543598">
              <w:rPr>
                <w:rFonts w:asciiTheme="minorHAnsi" w:hAnsiTheme="minorHAnsi" w:cstheme="minorHAnsi"/>
                <w:sz w:val="22"/>
                <w:szCs w:val="22"/>
              </w:rPr>
              <w:t>de</w:t>
            </w:r>
            <w:r w:rsidR="00E75773" w:rsidRPr="00543598">
              <w:rPr>
                <w:rFonts w:asciiTheme="minorHAnsi" w:hAnsiTheme="minorHAnsi" w:cstheme="minorHAnsi"/>
                <w:sz w:val="22"/>
                <w:szCs w:val="22"/>
              </w:rPr>
              <w:t xml:space="preserve"> </w:t>
            </w:r>
            <w:r w:rsidR="009F313F">
              <w:rPr>
                <w:rFonts w:asciiTheme="minorHAnsi" w:hAnsiTheme="minorHAnsi" w:cstheme="minorHAnsi"/>
                <w:sz w:val="22"/>
                <w:szCs w:val="22"/>
              </w:rPr>
              <w:t xml:space="preserve">febrero </w:t>
            </w:r>
            <w:r w:rsidR="0039743E" w:rsidRPr="00543598">
              <w:rPr>
                <w:rFonts w:asciiTheme="minorHAnsi" w:hAnsiTheme="minorHAnsi" w:cstheme="minorHAnsi"/>
                <w:sz w:val="22"/>
                <w:szCs w:val="22"/>
              </w:rPr>
              <w:t>de 202</w:t>
            </w:r>
            <w:r w:rsidR="00F74E49">
              <w:rPr>
                <w:rFonts w:asciiTheme="minorHAnsi" w:hAnsiTheme="minorHAnsi" w:cstheme="minorHAnsi"/>
                <w:sz w:val="22"/>
                <w:szCs w:val="22"/>
              </w:rPr>
              <w:t>2</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0CA32EB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3B3138A5"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r w:rsidR="00351386">
              <w:rPr>
                <w:rFonts w:asciiTheme="minorHAnsi" w:hAnsiTheme="minorHAnsi" w:cstheme="minorHAnsi"/>
                <w:sz w:val="22"/>
                <w:szCs w:val="22"/>
              </w:rPr>
              <w:t>, de los dos programas</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E75773"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1. Nivel de avance en el plan de estudios. (</w:t>
            </w:r>
            <w:r w:rsidR="00FD6990" w:rsidRPr="00E75773">
              <w:rPr>
                <w:rFonts w:asciiTheme="minorHAnsi" w:hAnsiTheme="minorHAnsi" w:cstheme="minorHAnsi"/>
                <w:sz w:val="22"/>
                <w:szCs w:val="22"/>
              </w:rPr>
              <w:t>3</w:t>
            </w:r>
            <w:r w:rsidRPr="00E75773">
              <w:rPr>
                <w:rFonts w:asciiTheme="minorHAnsi" w:hAnsiTheme="minorHAnsi" w:cstheme="minorHAnsi"/>
                <w:sz w:val="22"/>
                <w:szCs w:val="22"/>
              </w:rPr>
              <w:t>0%)</w:t>
            </w:r>
          </w:p>
          <w:p w14:paraId="7874FF15" w14:textId="062AEC26" w:rsidR="0039743E" w:rsidRPr="00E75773" w:rsidRDefault="0039743E" w:rsidP="00FD6990">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2. </w:t>
            </w:r>
            <w:r w:rsidR="00D20888">
              <w:rPr>
                <w:rFonts w:asciiTheme="minorHAnsi" w:hAnsiTheme="minorHAnsi" w:cstheme="minorHAnsi"/>
                <w:sz w:val="22"/>
                <w:szCs w:val="22"/>
              </w:rPr>
              <w:t>Haber estado como personal de apoyo administrativo en Energética 2030</w:t>
            </w:r>
            <w:r w:rsidRPr="00E75773">
              <w:rPr>
                <w:rFonts w:asciiTheme="minorHAnsi" w:hAnsiTheme="minorHAnsi" w:cstheme="minorHAnsi"/>
                <w:sz w:val="22"/>
                <w:szCs w:val="22"/>
              </w:rPr>
              <w:t xml:space="preserve"> (</w:t>
            </w:r>
            <w:r w:rsidR="00FD6990" w:rsidRPr="00E75773">
              <w:rPr>
                <w:rFonts w:asciiTheme="minorHAnsi" w:hAnsiTheme="minorHAnsi" w:cstheme="minorHAnsi"/>
                <w:sz w:val="22"/>
                <w:szCs w:val="22"/>
              </w:rPr>
              <w:t>4</w:t>
            </w:r>
            <w:r w:rsidRPr="00E75773">
              <w:rPr>
                <w:rFonts w:asciiTheme="minorHAnsi" w:hAnsiTheme="minorHAnsi" w:cstheme="minorHAnsi"/>
                <w:sz w:val="22"/>
                <w:szCs w:val="22"/>
              </w:rPr>
              <w:t>0%)</w:t>
            </w:r>
          </w:p>
          <w:p w14:paraId="77523D6B" w14:textId="4E885D30" w:rsidR="0039743E" w:rsidRPr="00E75773" w:rsidRDefault="007F6563" w:rsidP="0039743E">
            <w:pPr>
              <w:widowControl/>
              <w:autoSpaceDE/>
              <w:autoSpaceDN/>
              <w:rPr>
                <w:rFonts w:asciiTheme="minorHAnsi" w:hAnsiTheme="minorHAnsi" w:cstheme="minorHAnsi"/>
                <w:sz w:val="22"/>
                <w:szCs w:val="22"/>
              </w:rPr>
            </w:pPr>
            <w:r>
              <w:rPr>
                <w:rFonts w:asciiTheme="minorHAnsi" w:hAnsiTheme="minorHAnsi" w:cstheme="minorHAnsi"/>
                <w:sz w:val="22"/>
                <w:szCs w:val="22"/>
              </w:rPr>
              <w:t>3</w:t>
            </w:r>
            <w:r w:rsidR="0039743E" w:rsidRPr="00E75773">
              <w:rPr>
                <w:rFonts w:asciiTheme="minorHAnsi" w:hAnsiTheme="minorHAnsi" w:cstheme="minorHAnsi"/>
                <w:sz w:val="22"/>
                <w:szCs w:val="22"/>
              </w:rPr>
              <w:t>. P.A.P.A (2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64297947" w14:textId="77777777" w:rsidR="00F7193D" w:rsidRPr="00343E2C" w:rsidRDefault="00F7193D" w:rsidP="00F7193D">
      <w:pPr>
        <w:contextualSpacing/>
        <w:jc w:val="both"/>
      </w:pPr>
    </w:p>
    <w:p w14:paraId="261E8105" w14:textId="77777777" w:rsidR="00F7193D" w:rsidRPr="00343E2C" w:rsidRDefault="00F7193D" w:rsidP="00F7193D">
      <w:pPr>
        <w:contextualSpacing/>
        <w:jc w:val="center"/>
      </w:pPr>
      <w:r w:rsidRPr="00343E2C">
        <w:t>SOLICITUD PARA PARTICIPAR EN EL PROCESO DE SELECCIÓN DE ESTUDIANTE AUXILIAR PARA DEPENDENCIAS ADMINISTRATIVAS</w:t>
      </w:r>
    </w:p>
    <w:p w14:paraId="7B4869B1" w14:textId="77777777" w:rsidR="00F7193D" w:rsidRPr="00343E2C" w:rsidRDefault="00F7193D" w:rsidP="00F7193D">
      <w:pPr>
        <w:contextualSpacing/>
        <w:jc w:val="both"/>
      </w:pPr>
    </w:p>
    <w:p w14:paraId="240B9314" w14:textId="77777777" w:rsidR="00F7193D" w:rsidRPr="00343E2C" w:rsidRDefault="00F7193D" w:rsidP="00F7193D">
      <w:pPr>
        <w:contextualSpacing/>
        <w:jc w:val="both"/>
      </w:pPr>
      <w:r w:rsidRPr="00343E2C">
        <w:t>Para participar en esta convocatoria certifico que actualmente y a la fecha no soy Monitor ni Becario de la Universidad Nacional de Colombia</w:t>
      </w:r>
    </w:p>
    <w:p w14:paraId="6B162FC5" w14:textId="77777777" w:rsidR="00F7193D" w:rsidRPr="00343E2C" w:rsidRDefault="00F7193D" w:rsidP="00F7193D">
      <w:pPr>
        <w:contextualSpacing/>
        <w:jc w:val="both"/>
      </w:pPr>
    </w:p>
    <w:p w14:paraId="4D3379AC" w14:textId="77777777" w:rsidR="00F7193D" w:rsidRDefault="00F7193D" w:rsidP="00F7193D">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4ACFA4E8" w14:textId="77777777" w:rsidR="00F7193D" w:rsidRDefault="00F7193D" w:rsidP="00F7193D">
      <w:pPr>
        <w:contextualSpacing/>
        <w:jc w:val="both"/>
        <w:rPr>
          <w:lang w:eastAsia="es-CO"/>
        </w:rPr>
      </w:pPr>
    </w:p>
    <w:p w14:paraId="1AF647ED" w14:textId="77777777" w:rsidR="00F7193D" w:rsidRDefault="00F7193D" w:rsidP="00F7193D">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75321B4C" w14:textId="77777777" w:rsidR="00F7193D" w:rsidRPr="00343E2C" w:rsidRDefault="00F7193D" w:rsidP="00F7193D">
      <w:pPr>
        <w:contextualSpacing/>
        <w:jc w:val="both"/>
        <w:rPr>
          <w:lang w:eastAsia="es-CO"/>
        </w:rPr>
      </w:pPr>
    </w:p>
    <w:p w14:paraId="1E4E2866" w14:textId="77777777" w:rsidR="00F7193D" w:rsidRDefault="00F7193D" w:rsidP="00F7193D">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37709936" w14:textId="77777777" w:rsidR="00F7193D" w:rsidRPr="00343E2C" w:rsidRDefault="00F7193D" w:rsidP="00F7193D">
      <w:pPr>
        <w:contextualSpacing/>
        <w:jc w:val="both"/>
        <w:rPr>
          <w:lang w:eastAsia="es-CO"/>
        </w:rPr>
      </w:pPr>
    </w:p>
    <w:p w14:paraId="75B28362" w14:textId="77777777" w:rsidR="00F7193D" w:rsidRDefault="00F7193D" w:rsidP="00F7193D">
      <w:pPr>
        <w:contextualSpacing/>
        <w:jc w:val="both"/>
      </w:pPr>
      <w:r>
        <w:t>Cédula: ______________________________</w:t>
      </w:r>
    </w:p>
    <w:p w14:paraId="5C672D7A" w14:textId="77777777" w:rsidR="00F7193D" w:rsidRDefault="00F7193D" w:rsidP="00F7193D">
      <w:pPr>
        <w:contextualSpacing/>
        <w:jc w:val="both"/>
      </w:pPr>
    </w:p>
    <w:p w14:paraId="7D488A4B" w14:textId="77777777" w:rsidR="00F7193D" w:rsidRDefault="00F7193D" w:rsidP="00F7193D">
      <w:pPr>
        <w:contextualSpacing/>
        <w:jc w:val="both"/>
        <w:rPr>
          <w:lang w:eastAsia="es-CO"/>
        </w:rPr>
      </w:pPr>
      <w:r w:rsidRPr="00F06440">
        <w:rPr>
          <w:lang w:eastAsia="es-CO"/>
        </w:rPr>
        <w:t>Teléfono</w:t>
      </w:r>
      <w:r>
        <w:rPr>
          <w:lang w:eastAsia="es-CO"/>
        </w:rPr>
        <w:t>: _____________________________</w:t>
      </w:r>
    </w:p>
    <w:p w14:paraId="62EE4B71" w14:textId="77777777" w:rsidR="00F7193D" w:rsidRDefault="00F7193D" w:rsidP="00F7193D">
      <w:pPr>
        <w:contextualSpacing/>
        <w:jc w:val="both"/>
        <w:rPr>
          <w:lang w:eastAsia="es-CO"/>
        </w:rPr>
      </w:pPr>
    </w:p>
    <w:p w14:paraId="6AD112FA" w14:textId="77777777" w:rsidR="00F7193D" w:rsidRDefault="00F7193D" w:rsidP="00F7193D">
      <w:pPr>
        <w:contextualSpacing/>
        <w:jc w:val="both"/>
        <w:rPr>
          <w:lang w:eastAsia="es-CO"/>
        </w:rPr>
      </w:pPr>
      <w:r>
        <w:rPr>
          <w:lang w:eastAsia="es-CO"/>
        </w:rPr>
        <w:lastRenderedPageBreak/>
        <w:t>Correo electrónico institucional: ______________________________________________________</w:t>
      </w:r>
    </w:p>
    <w:p w14:paraId="71D1F45B" w14:textId="77777777" w:rsidR="00F7193D" w:rsidRPr="00343E2C" w:rsidRDefault="00F7193D" w:rsidP="00F7193D">
      <w:pPr>
        <w:contextualSpacing/>
        <w:jc w:val="both"/>
        <w:rPr>
          <w:lang w:eastAsia="es-CO"/>
        </w:rPr>
      </w:pPr>
    </w:p>
    <w:p w14:paraId="1E984ADC" w14:textId="77777777" w:rsidR="00F7193D" w:rsidRDefault="00F7193D" w:rsidP="00F7193D">
      <w:pPr>
        <w:contextualSpacing/>
        <w:jc w:val="both"/>
        <w:rPr>
          <w:lang w:eastAsia="es-CO"/>
        </w:rPr>
      </w:pPr>
      <w:r>
        <w:rPr>
          <w:lang w:eastAsia="es-CO"/>
        </w:rPr>
        <w:t xml:space="preserve">Soy Estudiante de la Carrera: </w:t>
      </w:r>
      <w:r w:rsidRPr="00C63892">
        <w:rPr>
          <w:lang w:eastAsia="es-CO"/>
        </w:rPr>
        <w:t>Ingeniería Civil</w:t>
      </w:r>
    </w:p>
    <w:p w14:paraId="537CA0E1" w14:textId="77777777" w:rsidR="00F7193D" w:rsidRPr="00343E2C" w:rsidRDefault="00F7193D" w:rsidP="00F7193D">
      <w:pPr>
        <w:contextualSpacing/>
        <w:jc w:val="both"/>
        <w:rPr>
          <w:lang w:eastAsia="es-CO"/>
        </w:rPr>
      </w:pPr>
    </w:p>
    <w:p w14:paraId="6F34B219" w14:textId="77777777" w:rsidR="00F7193D" w:rsidRDefault="00F7193D" w:rsidP="00F7193D">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53A16B88" w14:textId="77777777" w:rsidR="00F7193D" w:rsidRPr="00343E2C" w:rsidRDefault="00F7193D" w:rsidP="00F7193D">
      <w:pPr>
        <w:contextualSpacing/>
        <w:jc w:val="both"/>
        <w:rPr>
          <w:lang w:eastAsia="es-CO"/>
        </w:rPr>
      </w:pPr>
    </w:p>
    <w:p w14:paraId="72A72362" w14:textId="77777777" w:rsidR="00F7193D" w:rsidRDefault="00F7193D" w:rsidP="00F7193D">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110564C9" w14:textId="77777777" w:rsidR="00F7193D" w:rsidRDefault="00F7193D" w:rsidP="00F7193D">
      <w:pPr>
        <w:contextualSpacing/>
        <w:jc w:val="both"/>
        <w:rPr>
          <w:lang w:eastAsia="es-CO"/>
        </w:rPr>
      </w:pPr>
    </w:p>
    <w:p w14:paraId="16F82201" w14:textId="77777777" w:rsidR="00F7193D" w:rsidRDefault="00F7193D" w:rsidP="00F7193D">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483D2F91" w14:textId="77777777" w:rsidR="00F7193D" w:rsidRPr="00343E2C" w:rsidRDefault="00F7193D" w:rsidP="00F7193D">
      <w:pPr>
        <w:contextualSpacing/>
        <w:jc w:val="both"/>
        <w:rPr>
          <w:lang w:eastAsia="es-CO"/>
        </w:rPr>
      </w:pPr>
    </w:p>
    <w:p w14:paraId="6E56B825" w14:textId="77777777" w:rsidR="00F7193D" w:rsidRDefault="00F7193D" w:rsidP="00F7193D">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0FE367EB" w14:textId="77777777" w:rsidR="00F7193D" w:rsidRPr="00343E2C" w:rsidRDefault="00F7193D" w:rsidP="00F7193D">
      <w:pPr>
        <w:contextualSpacing/>
        <w:jc w:val="both"/>
        <w:rPr>
          <w:lang w:eastAsia="es-CO"/>
        </w:rPr>
      </w:pPr>
    </w:p>
    <w:p w14:paraId="22165B3E" w14:textId="77777777" w:rsidR="00F7193D" w:rsidRDefault="00F7193D" w:rsidP="00F7193D">
      <w:pPr>
        <w:contextualSpacing/>
        <w:jc w:val="both"/>
        <w:rPr>
          <w:lang w:eastAsia="es-CO"/>
        </w:rPr>
      </w:pPr>
      <w:r w:rsidRPr="00F06440">
        <w:rPr>
          <w:lang w:eastAsia="es-CO"/>
        </w:rPr>
        <w:t>Carga Académica: (Asignaturas registradas)</w:t>
      </w:r>
      <w:r>
        <w:rPr>
          <w:lang w:eastAsia="es-CO"/>
        </w:rPr>
        <w:t>: ____________________________________________</w:t>
      </w:r>
    </w:p>
    <w:p w14:paraId="4EB72E31" w14:textId="77777777" w:rsidR="00F7193D" w:rsidRPr="00343E2C" w:rsidRDefault="00F7193D" w:rsidP="00F7193D">
      <w:pPr>
        <w:contextualSpacing/>
        <w:jc w:val="both"/>
        <w:rPr>
          <w:lang w:eastAsia="es-CO"/>
        </w:rPr>
      </w:pPr>
    </w:p>
    <w:p w14:paraId="6473F161" w14:textId="77777777" w:rsidR="00F7193D" w:rsidRDefault="00F7193D" w:rsidP="00F7193D">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4EFFFF70" w14:textId="77777777" w:rsidR="00F7193D" w:rsidRPr="00343E2C" w:rsidRDefault="00F7193D" w:rsidP="00F7193D">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F7193D" w:rsidRPr="00343E2C" w14:paraId="29928449" w14:textId="77777777" w:rsidTr="00A275A2">
        <w:tc>
          <w:tcPr>
            <w:tcW w:w="1470" w:type="dxa"/>
          </w:tcPr>
          <w:p w14:paraId="4DF7466D" w14:textId="77777777" w:rsidR="00F7193D" w:rsidRPr="00343E2C" w:rsidRDefault="00F7193D" w:rsidP="00A275A2">
            <w:pPr>
              <w:contextualSpacing/>
              <w:jc w:val="both"/>
              <w:rPr>
                <w:rFonts w:eastAsia="Times New Roman"/>
                <w:lang w:eastAsia="es-CO"/>
              </w:rPr>
            </w:pPr>
            <w:r w:rsidRPr="00343E2C">
              <w:rPr>
                <w:rFonts w:eastAsia="Times New Roman"/>
                <w:lang w:eastAsia="es-CO"/>
              </w:rPr>
              <w:t>Lunes</w:t>
            </w:r>
          </w:p>
        </w:tc>
        <w:tc>
          <w:tcPr>
            <w:tcW w:w="1470" w:type="dxa"/>
          </w:tcPr>
          <w:p w14:paraId="22559C2A" w14:textId="77777777" w:rsidR="00F7193D" w:rsidRPr="00343E2C" w:rsidRDefault="00F7193D" w:rsidP="00A275A2">
            <w:pPr>
              <w:contextualSpacing/>
              <w:jc w:val="both"/>
              <w:rPr>
                <w:rFonts w:eastAsia="Times New Roman"/>
                <w:lang w:eastAsia="es-CO"/>
              </w:rPr>
            </w:pPr>
            <w:r w:rsidRPr="00343E2C">
              <w:rPr>
                <w:rFonts w:eastAsia="Times New Roman"/>
                <w:lang w:eastAsia="es-CO"/>
              </w:rPr>
              <w:t>Martes</w:t>
            </w:r>
          </w:p>
        </w:tc>
        <w:tc>
          <w:tcPr>
            <w:tcW w:w="1472" w:type="dxa"/>
          </w:tcPr>
          <w:p w14:paraId="4954C58F" w14:textId="77777777" w:rsidR="00F7193D" w:rsidRPr="00343E2C" w:rsidRDefault="00F7193D" w:rsidP="00A275A2">
            <w:pPr>
              <w:contextualSpacing/>
              <w:jc w:val="both"/>
              <w:rPr>
                <w:rFonts w:eastAsia="Times New Roman"/>
                <w:lang w:eastAsia="es-CO"/>
              </w:rPr>
            </w:pPr>
            <w:r w:rsidRPr="00343E2C">
              <w:rPr>
                <w:rFonts w:eastAsia="Times New Roman"/>
                <w:lang w:eastAsia="es-CO"/>
              </w:rPr>
              <w:t>Miércoles</w:t>
            </w:r>
          </w:p>
        </w:tc>
        <w:tc>
          <w:tcPr>
            <w:tcW w:w="1472" w:type="dxa"/>
          </w:tcPr>
          <w:p w14:paraId="542BD1AB" w14:textId="77777777" w:rsidR="00F7193D" w:rsidRPr="00343E2C" w:rsidRDefault="00F7193D" w:rsidP="00A275A2">
            <w:pPr>
              <w:contextualSpacing/>
              <w:jc w:val="both"/>
              <w:rPr>
                <w:rFonts w:eastAsia="Times New Roman"/>
                <w:lang w:eastAsia="es-CO"/>
              </w:rPr>
            </w:pPr>
            <w:r w:rsidRPr="00343E2C">
              <w:rPr>
                <w:rFonts w:eastAsia="Times New Roman"/>
                <w:lang w:eastAsia="es-CO"/>
              </w:rPr>
              <w:t>Jueves</w:t>
            </w:r>
          </w:p>
        </w:tc>
        <w:tc>
          <w:tcPr>
            <w:tcW w:w="1472" w:type="dxa"/>
          </w:tcPr>
          <w:p w14:paraId="30177B58" w14:textId="77777777" w:rsidR="00F7193D" w:rsidRPr="00343E2C" w:rsidRDefault="00F7193D" w:rsidP="00A275A2">
            <w:pPr>
              <w:contextualSpacing/>
              <w:jc w:val="both"/>
              <w:rPr>
                <w:rFonts w:eastAsia="Times New Roman"/>
                <w:lang w:eastAsia="es-CO"/>
              </w:rPr>
            </w:pPr>
            <w:r w:rsidRPr="00343E2C">
              <w:rPr>
                <w:rFonts w:eastAsia="Times New Roman"/>
                <w:lang w:eastAsia="es-CO"/>
              </w:rPr>
              <w:t>Viernes</w:t>
            </w:r>
          </w:p>
        </w:tc>
        <w:tc>
          <w:tcPr>
            <w:tcW w:w="1472" w:type="dxa"/>
          </w:tcPr>
          <w:p w14:paraId="0FE399DE" w14:textId="77777777" w:rsidR="00F7193D" w:rsidRPr="00343E2C" w:rsidRDefault="00F7193D" w:rsidP="00A275A2">
            <w:pPr>
              <w:contextualSpacing/>
              <w:jc w:val="both"/>
              <w:rPr>
                <w:rFonts w:eastAsia="Times New Roman"/>
                <w:lang w:eastAsia="es-CO"/>
              </w:rPr>
            </w:pPr>
            <w:r w:rsidRPr="00343E2C">
              <w:rPr>
                <w:rFonts w:eastAsia="Times New Roman"/>
                <w:lang w:eastAsia="es-CO"/>
              </w:rPr>
              <w:t>Sábado</w:t>
            </w:r>
          </w:p>
        </w:tc>
      </w:tr>
      <w:tr w:rsidR="00F7193D" w:rsidRPr="00343E2C" w14:paraId="76769741" w14:textId="77777777" w:rsidTr="00A275A2">
        <w:tc>
          <w:tcPr>
            <w:tcW w:w="1470" w:type="dxa"/>
          </w:tcPr>
          <w:p w14:paraId="74E9A58E" w14:textId="77777777" w:rsidR="00F7193D" w:rsidRPr="00343E2C" w:rsidRDefault="00F7193D" w:rsidP="00A275A2">
            <w:pPr>
              <w:contextualSpacing/>
              <w:jc w:val="both"/>
              <w:rPr>
                <w:rFonts w:eastAsia="Times New Roman"/>
                <w:lang w:eastAsia="es-CO"/>
              </w:rPr>
            </w:pPr>
          </w:p>
        </w:tc>
        <w:tc>
          <w:tcPr>
            <w:tcW w:w="1470" w:type="dxa"/>
          </w:tcPr>
          <w:p w14:paraId="42812BE7" w14:textId="77777777" w:rsidR="00F7193D" w:rsidRPr="00343E2C" w:rsidRDefault="00F7193D" w:rsidP="00A275A2">
            <w:pPr>
              <w:contextualSpacing/>
              <w:jc w:val="both"/>
              <w:rPr>
                <w:rFonts w:eastAsia="Times New Roman"/>
                <w:lang w:eastAsia="es-CO"/>
              </w:rPr>
            </w:pPr>
          </w:p>
        </w:tc>
        <w:tc>
          <w:tcPr>
            <w:tcW w:w="1472" w:type="dxa"/>
          </w:tcPr>
          <w:p w14:paraId="707E055F" w14:textId="77777777" w:rsidR="00F7193D" w:rsidRPr="00343E2C" w:rsidRDefault="00F7193D" w:rsidP="00A275A2">
            <w:pPr>
              <w:contextualSpacing/>
              <w:jc w:val="both"/>
              <w:rPr>
                <w:rFonts w:eastAsia="Times New Roman"/>
                <w:lang w:eastAsia="es-CO"/>
              </w:rPr>
            </w:pPr>
          </w:p>
        </w:tc>
        <w:tc>
          <w:tcPr>
            <w:tcW w:w="1472" w:type="dxa"/>
          </w:tcPr>
          <w:p w14:paraId="2DA10027" w14:textId="77777777" w:rsidR="00F7193D" w:rsidRPr="00343E2C" w:rsidRDefault="00F7193D" w:rsidP="00A275A2">
            <w:pPr>
              <w:contextualSpacing/>
              <w:jc w:val="both"/>
              <w:rPr>
                <w:rFonts w:eastAsia="Times New Roman"/>
                <w:lang w:eastAsia="es-CO"/>
              </w:rPr>
            </w:pPr>
          </w:p>
        </w:tc>
        <w:tc>
          <w:tcPr>
            <w:tcW w:w="1472" w:type="dxa"/>
          </w:tcPr>
          <w:p w14:paraId="148FAEB7" w14:textId="77777777" w:rsidR="00F7193D" w:rsidRPr="00343E2C" w:rsidRDefault="00F7193D" w:rsidP="00A275A2">
            <w:pPr>
              <w:contextualSpacing/>
              <w:jc w:val="both"/>
              <w:rPr>
                <w:rFonts w:eastAsia="Times New Roman"/>
                <w:lang w:eastAsia="es-CO"/>
              </w:rPr>
            </w:pPr>
          </w:p>
        </w:tc>
        <w:tc>
          <w:tcPr>
            <w:tcW w:w="1472" w:type="dxa"/>
          </w:tcPr>
          <w:p w14:paraId="672E4E16" w14:textId="77777777" w:rsidR="00F7193D" w:rsidRPr="00343E2C" w:rsidRDefault="00F7193D" w:rsidP="00A275A2">
            <w:pPr>
              <w:contextualSpacing/>
              <w:jc w:val="both"/>
              <w:rPr>
                <w:rFonts w:eastAsia="Times New Roman"/>
                <w:lang w:eastAsia="es-CO"/>
              </w:rPr>
            </w:pPr>
          </w:p>
        </w:tc>
      </w:tr>
      <w:tr w:rsidR="00F7193D" w:rsidRPr="00343E2C" w14:paraId="680EB49F" w14:textId="77777777" w:rsidTr="00A275A2">
        <w:tc>
          <w:tcPr>
            <w:tcW w:w="1470" w:type="dxa"/>
          </w:tcPr>
          <w:p w14:paraId="3E957CB8" w14:textId="77777777" w:rsidR="00F7193D" w:rsidRPr="00343E2C" w:rsidRDefault="00F7193D" w:rsidP="00A275A2">
            <w:pPr>
              <w:contextualSpacing/>
              <w:jc w:val="both"/>
              <w:rPr>
                <w:rFonts w:eastAsia="Times New Roman"/>
                <w:lang w:eastAsia="es-CO"/>
              </w:rPr>
            </w:pPr>
          </w:p>
        </w:tc>
        <w:tc>
          <w:tcPr>
            <w:tcW w:w="1470" w:type="dxa"/>
          </w:tcPr>
          <w:p w14:paraId="07DE6C19" w14:textId="77777777" w:rsidR="00F7193D" w:rsidRPr="00343E2C" w:rsidRDefault="00F7193D" w:rsidP="00A275A2">
            <w:pPr>
              <w:contextualSpacing/>
              <w:jc w:val="both"/>
              <w:rPr>
                <w:rFonts w:eastAsia="Times New Roman"/>
                <w:lang w:eastAsia="es-CO"/>
              </w:rPr>
            </w:pPr>
          </w:p>
        </w:tc>
        <w:tc>
          <w:tcPr>
            <w:tcW w:w="1472" w:type="dxa"/>
          </w:tcPr>
          <w:p w14:paraId="7AE5B8F8" w14:textId="77777777" w:rsidR="00F7193D" w:rsidRPr="00343E2C" w:rsidRDefault="00F7193D" w:rsidP="00A275A2">
            <w:pPr>
              <w:contextualSpacing/>
              <w:jc w:val="both"/>
              <w:rPr>
                <w:rFonts w:eastAsia="Times New Roman"/>
                <w:lang w:eastAsia="es-CO"/>
              </w:rPr>
            </w:pPr>
          </w:p>
        </w:tc>
        <w:tc>
          <w:tcPr>
            <w:tcW w:w="1472" w:type="dxa"/>
          </w:tcPr>
          <w:p w14:paraId="59F603A5" w14:textId="77777777" w:rsidR="00F7193D" w:rsidRPr="00343E2C" w:rsidRDefault="00F7193D" w:rsidP="00A275A2">
            <w:pPr>
              <w:contextualSpacing/>
              <w:jc w:val="both"/>
              <w:rPr>
                <w:rFonts w:eastAsia="Times New Roman"/>
                <w:lang w:eastAsia="es-CO"/>
              </w:rPr>
            </w:pPr>
          </w:p>
        </w:tc>
        <w:tc>
          <w:tcPr>
            <w:tcW w:w="1472" w:type="dxa"/>
          </w:tcPr>
          <w:p w14:paraId="4DF6AD07" w14:textId="77777777" w:rsidR="00F7193D" w:rsidRPr="00343E2C" w:rsidRDefault="00F7193D" w:rsidP="00A275A2">
            <w:pPr>
              <w:contextualSpacing/>
              <w:jc w:val="both"/>
              <w:rPr>
                <w:rFonts w:eastAsia="Times New Roman"/>
                <w:lang w:eastAsia="es-CO"/>
              </w:rPr>
            </w:pPr>
          </w:p>
        </w:tc>
        <w:tc>
          <w:tcPr>
            <w:tcW w:w="1472" w:type="dxa"/>
          </w:tcPr>
          <w:p w14:paraId="0B58C874" w14:textId="77777777" w:rsidR="00F7193D" w:rsidRPr="00343E2C" w:rsidRDefault="00F7193D" w:rsidP="00A275A2">
            <w:pPr>
              <w:contextualSpacing/>
              <w:jc w:val="both"/>
              <w:rPr>
                <w:rFonts w:eastAsia="Times New Roman"/>
                <w:lang w:eastAsia="es-CO"/>
              </w:rPr>
            </w:pPr>
          </w:p>
        </w:tc>
      </w:tr>
      <w:tr w:rsidR="00F7193D" w:rsidRPr="00343E2C" w14:paraId="5D506E98" w14:textId="77777777" w:rsidTr="00A275A2">
        <w:tc>
          <w:tcPr>
            <w:tcW w:w="1470" w:type="dxa"/>
          </w:tcPr>
          <w:p w14:paraId="17343798" w14:textId="77777777" w:rsidR="00F7193D" w:rsidRPr="00343E2C" w:rsidRDefault="00F7193D" w:rsidP="00A275A2">
            <w:pPr>
              <w:contextualSpacing/>
              <w:jc w:val="both"/>
              <w:rPr>
                <w:rFonts w:eastAsia="Times New Roman"/>
                <w:lang w:eastAsia="es-CO"/>
              </w:rPr>
            </w:pPr>
          </w:p>
        </w:tc>
        <w:tc>
          <w:tcPr>
            <w:tcW w:w="1470" w:type="dxa"/>
          </w:tcPr>
          <w:p w14:paraId="4945710C" w14:textId="77777777" w:rsidR="00F7193D" w:rsidRPr="00343E2C" w:rsidRDefault="00F7193D" w:rsidP="00A275A2">
            <w:pPr>
              <w:contextualSpacing/>
              <w:jc w:val="both"/>
              <w:rPr>
                <w:rFonts w:eastAsia="Times New Roman"/>
                <w:lang w:eastAsia="es-CO"/>
              </w:rPr>
            </w:pPr>
          </w:p>
        </w:tc>
        <w:tc>
          <w:tcPr>
            <w:tcW w:w="1472" w:type="dxa"/>
          </w:tcPr>
          <w:p w14:paraId="080EC75C" w14:textId="77777777" w:rsidR="00F7193D" w:rsidRPr="00343E2C" w:rsidRDefault="00F7193D" w:rsidP="00A275A2">
            <w:pPr>
              <w:contextualSpacing/>
              <w:jc w:val="both"/>
              <w:rPr>
                <w:rFonts w:eastAsia="Times New Roman"/>
                <w:lang w:eastAsia="es-CO"/>
              </w:rPr>
            </w:pPr>
          </w:p>
        </w:tc>
        <w:tc>
          <w:tcPr>
            <w:tcW w:w="1472" w:type="dxa"/>
          </w:tcPr>
          <w:p w14:paraId="3A02BA69" w14:textId="77777777" w:rsidR="00F7193D" w:rsidRPr="00343E2C" w:rsidRDefault="00F7193D" w:rsidP="00A275A2">
            <w:pPr>
              <w:contextualSpacing/>
              <w:jc w:val="both"/>
              <w:rPr>
                <w:rFonts w:eastAsia="Times New Roman"/>
                <w:lang w:eastAsia="es-CO"/>
              </w:rPr>
            </w:pPr>
          </w:p>
        </w:tc>
        <w:tc>
          <w:tcPr>
            <w:tcW w:w="1472" w:type="dxa"/>
          </w:tcPr>
          <w:p w14:paraId="15B62B82" w14:textId="77777777" w:rsidR="00F7193D" w:rsidRPr="00343E2C" w:rsidRDefault="00F7193D" w:rsidP="00A275A2">
            <w:pPr>
              <w:contextualSpacing/>
              <w:jc w:val="both"/>
              <w:rPr>
                <w:rFonts w:eastAsia="Times New Roman"/>
                <w:lang w:eastAsia="es-CO"/>
              </w:rPr>
            </w:pPr>
          </w:p>
        </w:tc>
        <w:tc>
          <w:tcPr>
            <w:tcW w:w="1472" w:type="dxa"/>
          </w:tcPr>
          <w:p w14:paraId="08AFDA25" w14:textId="77777777" w:rsidR="00F7193D" w:rsidRPr="00343E2C" w:rsidRDefault="00F7193D" w:rsidP="00A275A2">
            <w:pPr>
              <w:contextualSpacing/>
              <w:jc w:val="both"/>
              <w:rPr>
                <w:rFonts w:eastAsia="Times New Roman"/>
                <w:lang w:eastAsia="es-CO"/>
              </w:rPr>
            </w:pPr>
          </w:p>
        </w:tc>
      </w:tr>
      <w:tr w:rsidR="00F7193D" w:rsidRPr="00343E2C" w14:paraId="668FC3BF" w14:textId="77777777" w:rsidTr="00A275A2">
        <w:tc>
          <w:tcPr>
            <w:tcW w:w="1470" w:type="dxa"/>
          </w:tcPr>
          <w:p w14:paraId="71AF9D0D" w14:textId="77777777" w:rsidR="00F7193D" w:rsidRPr="00343E2C" w:rsidRDefault="00F7193D" w:rsidP="00A275A2">
            <w:pPr>
              <w:contextualSpacing/>
              <w:jc w:val="both"/>
              <w:rPr>
                <w:rFonts w:eastAsia="Times New Roman"/>
                <w:lang w:eastAsia="es-CO"/>
              </w:rPr>
            </w:pPr>
          </w:p>
        </w:tc>
        <w:tc>
          <w:tcPr>
            <w:tcW w:w="1470" w:type="dxa"/>
          </w:tcPr>
          <w:p w14:paraId="7928E1C6" w14:textId="77777777" w:rsidR="00F7193D" w:rsidRPr="00343E2C" w:rsidRDefault="00F7193D" w:rsidP="00A275A2">
            <w:pPr>
              <w:contextualSpacing/>
              <w:jc w:val="both"/>
              <w:rPr>
                <w:rFonts w:eastAsia="Times New Roman"/>
                <w:lang w:eastAsia="es-CO"/>
              </w:rPr>
            </w:pPr>
          </w:p>
        </w:tc>
        <w:tc>
          <w:tcPr>
            <w:tcW w:w="1472" w:type="dxa"/>
          </w:tcPr>
          <w:p w14:paraId="306A520E" w14:textId="77777777" w:rsidR="00F7193D" w:rsidRPr="00343E2C" w:rsidRDefault="00F7193D" w:rsidP="00A275A2">
            <w:pPr>
              <w:contextualSpacing/>
              <w:jc w:val="both"/>
              <w:rPr>
                <w:rFonts w:eastAsia="Times New Roman"/>
                <w:lang w:eastAsia="es-CO"/>
              </w:rPr>
            </w:pPr>
          </w:p>
        </w:tc>
        <w:tc>
          <w:tcPr>
            <w:tcW w:w="1472" w:type="dxa"/>
          </w:tcPr>
          <w:p w14:paraId="79DAB6ED" w14:textId="77777777" w:rsidR="00F7193D" w:rsidRPr="00343E2C" w:rsidRDefault="00F7193D" w:rsidP="00A275A2">
            <w:pPr>
              <w:contextualSpacing/>
              <w:jc w:val="both"/>
              <w:rPr>
                <w:rFonts w:eastAsia="Times New Roman"/>
                <w:lang w:eastAsia="es-CO"/>
              </w:rPr>
            </w:pPr>
          </w:p>
        </w:tc>
        <w:tc>
          <w:tcPr>
            <w:tcW w:w="1472" w:type="dxa"/>
          </w:tcPr>
          <w:p w14:paraId="56A8AC1D" w14:textId="77777777" w:rsidR="00F7193D" w:rsidRPr="00343E2C" w:rsidRDefault="00F7193D" w:rsidP="00A275A2">
            <w:pPr>
              <w:contextualSpacing/>
              <w:jc w:val="both"/>
              <w:rPr>
                <w:rFonts w:eastAsia="Times New Roman"/>
                <w:lang w:eastAsia="es-CO"/>
              </w:rPr>
            </w:pPr>
          </w:p>
        </w:tc>
        <w:tc>
          <w:tcPr>
            <w:tcW w:w="1472" w:type="dxa"/>
          </w:tcPr>
          <w:p w14:paraId="1FDFC4DB" w14:textId="77777777" w:rsidR="00F7193D" w:rsidRPr="00343E2C" w:rsidRDefault="00F7193D" w:rsidP="00A275A2">
            <w:pPr>
              <w:contextualSpacing/>
              <w:jc w:val="both"/>
              <w:rPr>
                <w:rFonts w:eastAsia="Times New Roman"/>
                <w:lang w:eastAsia="es-CO"/>
              </w:rPr>
            </w:pPr>
          </w:p>
        </w:tc>
      </w:tr>
      <w:tr w:rsidR="00F7193D" w:rsidRPr="00343E2C" w14:paraId="0115BA27" w14:textId="77777777" w:rsidTr="00A275A2">
        <w:tc>
          <w:tcPr>
            <w:tcW w:w="1470" w:type="dxa"/>
          </w:tcPr>
          <w:p w14:paraId="34556D73" w14:textId="77777777" w:rsidR="00F7193D" w:rsidRPr="00343E2C" w:rsidRDefault="00F7193D" w:rsidP="00A275A2">
            <w:pPr>
              <w:contextualSpacing/>
              <w:jc w:val="both"/>
              <w:rPr>
                <w:rFonts w:eastAsia="Times New Roman"/>
                <w:lang w:eastAsia="es-CO"/>
              </w:rPr>
            </w:pPr>
          </w:p>
        </w:tc>
        <w:tc>
          <w:tcPr>
            <w:tcW w:w="1470" w:type="dxa"/>
          </w:tcPr>
          <w:p w14:paraId="4C54A04E" w14:textId="77777777" w:rsidR="00F7193D" w:rsidRPr="00343E2C" w:rsidRDefault="00F7193D" w:rsidP="00A275A2">
            <w:pPr>
              <w:contextualSpacing/>
              <w:jc w:val="both"/>
              <w:rPr>
                <w:rFonts w:eastAsia="Times New Roman"/>
                <w:lang w:eastAsia="es-CO"/>
              </w:rPr>
            </w:pPr>
          </w:p>
        </w:tc>
        <w:tc>
          <w:tcPr>
            <w:tcW w:w="1472" w:type="dxa"/>
          </w:tcPr>
          <w:p w14:paraId="6596ADC5" w14:textId="77777777" w:rsidR="00F7193D" w:rsidRPr="00343E2C" w:rsidRDefault="00F7193D" w:rsidP="00A275A2">
            <w:pPr>
              <w:contextualSpacing/>
              <w:jc w:val="both"/>
              <w:rPr>
                <w:rFonts w:eastAsia="Times New Roman"/>
                <w:lang w:eastAsia="es-CO"/>
              </w:rPr>
            </w:pPr>
          </w:p>
        </w:tc>
        <w:tc>
          <w:tcPr>
            <w:tcW w:w="1472" w:type="dxa"/>
          </w:tcPr>
          <w:p w14:paraId="60954BCF" w14:textId="77777777" w:rsidR="00F7193D" w:rsidRPr="00343E2C" w:rsidRDefault="00F7193D" w:rsidP="00A275A2">
            <w:pPr>
              <w:contextualSpacing/>
              <w:jc w:val="both"/>
              <w:rPr>
                <w:rFonts w:eastAsia="Times New Roman"/>
                <w:lang w:eastAsia="es-CO"/>
              </w:rPr>
            </w:pPr>
          </w:p>
        </w:tc>
        <w:tc>
          <w:tcPr>
            <w:tcW w:w="1472" w:type="dxa"/>
          </w:tcPr>
          <w:p w14:paraId="5A8A3DF5" w14:textId="77777777" w:rsidR="00F7193D" w:rsidRPr="00343E2C" w:rsidRDefault="00F7193D" w:rsidP="00A275A2">
            <w:pPr>
              <w:contextualSpacing/>
              <w:jc w:val="both"/>
              <w:rPr>
                <w:rFonts w:eastAsia="Times New Roman"/>
                <w:lang w:eastAsia="es-CO"/>
              </w:rPr>
            </w:pPr>
          </w:p>
        </w:tc>
        <w:tc>
          <w:tcPr>
            <w:tcW w:w="1472" w:type="dxa"/>
          </w:tcPr>
          <w:p w14:paraId="0477C037" w14:textId="77777777" w:rsidR="00F7193D" w:rsidRPr="00343E2C" w:rsidRDefault="00F7193D" w:rsidP="00A275A2">
            <w:pPr>
              <w:contextualSpacing/>
              <w:jc w:val="both"/>
              <w:rPr>
                <w:rFonts w:eastAsia="Times New Roman"/>
                <w:lang w:eastAsia="es-CO"/>
              </w:rPr>
            </w:pPr>
          </w:p>
        </w:tc>
      </w:tr>
    </w:tbl>
    <w:p w14:paraId="3993182D" w14:textId="77777777" w:rsidR="00F7193D" w:rsidRDefault="00F7193D" w:rsidP="00F7193D">
      <w:pPr>
        <w:contextualSpacing/>
        <w:jc w:val="both"/>
        <w:rPr>
          <w:lang w:eastAsia="es-CO"/>
        </w:rPr>
      </w:pPr>
    </w:p>
    <w:p w14:paraId="5B133E0E" w14:textId="77777777" w:rsidR="00F7193D" w:rsidRDefault="00F7193D" w:rsidP="00F7193D">
      <w:pPr>
        <w:contextualSpacing/>
        <w:jc w:val="both"/>
        <w:rPr>
          <w:lang w:eastAsia="es-CO"/>
        </w:rPr>
      </w:pPr>
    </w:p>
    <w:p w14:paraId="0C407DE0" w14:textId="77777777" w:rsidR="00F7193D" w:rsidRPr="00343E2C" w:rsidRDefault="00F7193D" w:rsidP="00F7193D">
      <w:pPr>
        <w:contextualSpacing/>
        <w:jc w:val="both"/>
        <w:rPr>
          <w:lang w:eastAsia="es-CO"/>
        </w:rPr>
      </w:pPr>
    </w:p>
    <w:p w14:paraId="2129A53C" w14:textId="77777777" w:rsidR="00F7193D" w:rsidRDefault="00F7193D" w:rsidP="00F7193D">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55B4C4BD" w14:textId="77777777" w:rsidR="00F7193D" w:rsidRPr="00343E2C" w:rsidRDefault="00F7193D" w:rsidP="00F7193D">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EC6D9D" w14:textId="77777777" w:rsidR="00F7193D" w:rsidRDefault="00F7193D" w:rsidP="00F7193D">
      <w:pPr>
        <w:contextualSpacing/>
        <w:jc w:val="both"/>
        <w:rPr>
          <w:lang w:eastAsia="es-CO"/>
        </w:rPr>
      </w:pPr>
    </w:p>
    <w:p w14:paraId="1335E98B" w14:textId="77777777" w:rsidR="00F7193D" w:rsidRPr="00343E2C" w:rsidRDefault="00F7193D" w:rsidP="00F7193D">
      <w:pPr>
        <w:contextualSpacing/>
        <w:jc w:val="both"/>
        <w:rPr>
          <w:lang w:eastAsia="es-CO"/>
        </w:rPr>
      </w:pPr>
    </w:p>
    <w:p w14:paraId="164D343E" w14:textId="77777777" w:rsidR="00F7193D" w:rsidRDefault="00F7193D" w:rsidP="00F7193D">
      <w:pPr>
        <w:contextualSpacing/>
        <w:jc w:val="both"/>
        <w:rPr>
          <w:lang w:eastAsia="es-CO"/>
        </w:rPr>
      </w:pPr>
      <w:r w:rsidRPr="00343E2C">
        <w:rPr>
          <w:lang w:eastAsia="es-CO"/>
        </w:rPr>
        <w:t>Conocimiento de otros idiomas que habla, lee y escribe de forma Regular, Bien o Muy Bien:</w:t>
      </w:r>
    </w:p>
    <w:p w14:paraId="2AD9F196" w14:textId="77777777" w:rsidR="00F7193D" w:rsidRPr="00343E2C" w:rsidRDefault="00F7193D" w:rsidP="00F7193D">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F7193D" w:rsidRPr="00343E2C" w14:paraId="7A208B8B" w14:textId="77777777" w:rsidTr="00A275A2">
        <w:tc>
          <w:tcPr>
            <w:tcW w:w="2207" w:type="dxa"/>
          </w:tcPr>
          <w:p w14:paraId="0615D0C7"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Idioma</w:t>
            </w:r>
          </w:p>
        </w:tc>
        <w:tc>
          <w:tcPr>
            <w:tcW w:w="2207" w:type="dxa"/>
          </w:tcPr>
          <w:p w14:paraId="0DF70823"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Hablo</w:t>
            </w:r>
          </w:p>
        </w:tc>
        <w:tc>
          <w:tcPr>
            <w:tcW w:w="2207" w:type="dxa"/>
          </w:tcPr>
          <w:p w14:paraId="58FFCFC6"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Leo</w:t>
            </w:r>
          </w:p>
        </w:tc>
        <w:tc>
          <w:tcPr>
            <w:tcW w:w="2207" w:type="dxa"/>
          </w:tcPr>
          <w:p w14:paraId="68D2CD72" w14:textId="77777777" w:rsidR="00F7193D" w:rsidRPr="00343E2C" w:rsidRDefault="00F7193D" w:rsidP="00A275A2">
            <w:pPr>
              <w:contextualSpacing/>
              <w:jc w:val="center"/>
              <w:rPr>
                <w:rFonts w:eastAsia="Times New Roman"/>
                <w:lang w:eastAsia="es-CO"/>
              </w:rPr>
            </w:pPr>
            <w:r w:rsidRPr="00343E2C">
              <w:rPr>
                <w:rFonts w:eastAsia="Times New Roman"/>
                <w:lang w:eastAsia="es-CO"/>
              </w:rPr>
              <w:t>Escribo</w:t>
            </w:r>
          </w:p>
        </w:tc>
      </w:tr>
      <w:tr w:rsidR="00F7193D" w:rsidRPr="00343E2C" w14:paraId="4E8B9E51" w14:textId="77777777" w:rsidTr="00A275A2">
        <w:tc>
          <w:tcPr>
            <w:tcW w:w="2207" w:type="dxa"/>
          </w:tcPr>
          <w:p w14:paraId="4D963A5F" w14:textId="77777777" w:rsidR="00F7193D" w:rsidRPr="00343E2C" w:rsidRDefault="00F7193D" w:rsidP="00A275A2">
            <w:pPr>
              <w:contextualSpacing/>
              <w:jc w:val="both"/>
              <w:rPr>
                <w:rFonts w:eastAsia="Times New Roman"/>
                <w:lang w:eastAsia="es-CO"/>
              </w:rPr>
            </w:pPr>
          </w:p>
        </w:tc>
        <w:tc>
          <w:tcPr>
            <w:tcW w:w="2207" w:type="dxa"/>
          </w:tcPr>
          <w:p w14:paraId="174A377D" w14:textId="77777777" w:rsidR="00F7193D" w:rsidRPr="00343E2C" w:rsidRDefault="00F7193D" w:rsidP="00A275A2">
            <w:pPr>
              <w:contextualSpacing/>
              <w:jc w:val="both"/>
              <w:rPr>
                <w:rFonts w:eastAsia="Times New Roman"/>
                <w:lang w:eastAsia="es-CO"/>
              </w:rPr>
            </w:pPr>
          </w:p>
        </w:tc>
        <w:tc>
          <w:tcPr>
            <w:tcW w:w="2207" w:type="dxa"/>
          </w:tcPr>
          <w:p w14:paraId="153F7C3F" w14:textId="77777777" w:rsidR="00F7193D" w:rsidRPr="00343E2C" w:rsidRDefault="00F7193D" w:rsidP="00A275A2">
            <w:pPr>
              <w:contextualSpacing/>
              <w:jc w:val="both"/>
              <w:rPr>
                <w:rFonts w:eastAsia="Times New Roman"/>
                <w:lang w:eastAsia="es-CO"/>
              </w:rPr>
            </w:pPr>
          </w:p>
        </w:tc>
        <w:tc>
          <w:tcPr>
            <w:tcW w:w="2207" w:type="dxa"/>
          </w:tcPr>
          <w:p w14:paraId="3F8E3B74" w14:textId="77777777" w:rsidR="00F7193D" w:rsidRPr="00343E2C" w:rsidRDefault="00F7193D" w:rsidP="00A275A2">
            <w:pPr>
              <w:contextualSpacing/>
              <w:jc w:val="both"/>
              <w:rPr>
                <w:rFonts w:eastAsia="Times New Roman"/>
                <w:lang w:eastAsia="es-CO"/>
              </w:rPr>
            </w:pPr>
          </w:p>
        </w:tc>
      </w:tr>
      <w:tr w:rsidR="00F7193D" w:rsidRPr="00343E2C" w14:paraId="4C516856" w14:textId="77777777" w:rsidTr="00A275A2">
        <w:tc>
          <w:tcPr>
            <w:tcW w:w="2207" w:type="dxa"/>
          </w:tcPr>
          <w:p w14:paraId="5D4566B6" w14:textId="77777777" w:rsidR="00F7193D" w:rsidRPr="00343E2C" w:rsidRDefault="00F7193D" w:rsidP="00A275A2">
            <w:pPr>
              <w:contextualSpacing/>
              <w:jc w:val="both"/>
              <w:rPr>
                <w:rFonts w:eastAsia="Times New Roman"/>
                <w:lang w:eastAsia="es-CO"/>
              </w:rPr>
            </w:pPr>
          </w:p>
        </w:tc>
        <w:tc>
          <w:tcPr>
            <w:tcW w:w="2207" w:type="dxa"/>
          </w:tcPr>
          <w:p w14:paraId="4A82336D" w14:textId="77777777" w:rsidR="00F7193D" w:rsidRPr="00343E2C" w:rsidRDefault="00F7193D" w:rsidP="00A275A2">
            <w:pPr>
              <w:contextualSpacing/>
              <w:jc w:val="both"/>
              <w:rPr>
                <w:rFonts w:eastAsia="Times New Roman"/>
                <w:lang w:eastAsia="es-CO"/>
              </w:rPr>
            </w:pPr>
          </w:p>
        </w:tc>
        <w:tc>
          <w:tcPr>
            <w:tcW w:w="2207" w:type="dxa"/>
          </w:tcPr>
          <w:p w14:paraId="7FFBB83B" w14:textId="77777777" w:rsidR="00F7193D" w:rsidRPr="00343E2C" w:rsidRDefault="00F7193D" w:rsidP="00A275A2">
            <w:pPr>
              <w:contextualSpacing/>
              <w:jc w:val="both"/>
              <w:rPr>
                <w:rFonts w:eastAsia="Times New Roman"/>
                <w:lang w:eastAsia="es-CO"/>
              </w:rPr>
            </w:pPr>
          </w:p>
        </w:tc>
        <w:tc>
          <w:tcPr>
            <w:tcW w:w="2207" w:type="dxa"/>
          </w:tcPr>
          <w:p w14:paraId="76D7B541" w14:textId="77777777" w:rsidR="00F7193D" w:rsidRPr="00343E2C" w:rsidRDefault="00F7193D" w:rsidP="00A275A2">
            <w:pPr>
              <w:contextualSpacing/>
              <w:jc w:val="both"/>
              <w:rPr>
                <w:rFonts w:eastAsia="Times New Roman"/>
                <w:lang w:eastAsia="es-CO"/>
              </w:rPr>
            </w:pPr>
          </w:p>
        </w:tc>
      </w:tr>
      <w:tr w:rsidR="00F7193D" w:rsidRPr="00343E2C" w14:paraId="4FC847EE" w14:textId="77777777" w:rsidTr="00A275A2">
        <w:tc>
          <w:tcPr>
            <w:tcW w:w="2207" w:type="dxa"/>
          </w:tcPr>
          <w:p w14:paraId="6A1C9078" w14:textId="77777777" w:rsidR="00F7193D" w:rsidRPr="00343E2C" w:rsidRDefault="00F7193D" w:rsidP="00A275A2">
            <w:pPr>
              <w:contextualSpacing/>
              <w:jc w:val="both"/>
              <w:rPr>
                <w:rFonts w:eastAsia="Times New Roman"/>
                <w:lang w:eastAsia="es-CO"/>
              </w:rPr>
            </w:pPr>
          </w:p>
        </w:tc>
        <w:tc>
          <w:tcPr>
            <w:tcW w:w="2207" w:type="dxa"/>
          </w:tcPr>
          <w:p w14:paraId="64DF34A4" w14:textId="77777777" w:rsidR="00F7193D" w:rsidRPr="00343E2C" w:rsidRDefault="00F7193D" w:rsidP="00A275A2">
            <w:pPr>
              <w:contextualSpacing/>
              <w:jc w:val="both"/>
              <w:rPr>
                <w:rFonts w:eastAsia="Times New Roman"/>
                <w:lang w:eastAsia="es-CO"/>
              </w:rPr>
            </w:pPr>
          </w:p>
        </w:tc>
        <w:tc>
          <w:tcPr>
            <w:tcW w:w="2207" w:type="dxa"/>
          </w:tcPr>
          <w:p w14:paraId="61F36ABE" w14:textId="77777777" w:rsidR="00F7193D" w:rsidRPr="00343E2C" w:rsidRDefault="00F7193D" w:rsidP="00A275A2">
            <w:pPr>
              <w:contextualSpacing/>
              <w:jc w:val="both"/>
              <w:rPr>
                <w:rFonts w:eastAsia="Times New Roman"/>
                <w:lang w:eastAsia="es-CO"/>
              </w:rPr>
            </w:pPr>
          </w:p>
        </w:tc>
        <w:tc>
          <w:tcPr>
            <w:tcW w:w="2207" w:type="dxa"/>
          </w:tcPr>
          <w:p w14:paraId="5252DBD4" w14:textId="77777777" w:rsidR="00F7193D" w:rsidRPr="00343E2C" w:rsidRDefault="00F7193D" w:rsidP="00A275A2">
            <w:pPr>
              <w:contextualSpacing/>
              <w:jc w:val="both"/>
              <w:rPr>
                <w:rFonts w:eastAsia="Times New Roman"/>
                <w:lang w:eastAsia="es-CO"/>
              </w:rPr>
            </w:pPr>
          </w:p>
        </w:tc>
      </w:tr>
    </w:tbl>
    <w:p w14:paraId="517C4F39" w14:textId="77777777" w:rsidR="00F7193D" w:rsidRPr="00343E2C" w:rsidRDefault="00F7193D" w:rsidP="00F7193D">
      <w:pPr>
        <w:contextualSpacing/>
        <w:jc w:val="both"/>
        <w:rPr>
          <w:lang w:eastAsia="es-CO"/>
        </w:rPr>
      </w:pPr>
    </w:p>
    <w:p w14:paraId="28F82EC7" w14:textId="77777777" w:rsidR="00F7193D" w:rsidRDefault="00F7193D" w:rsidP="00F7193D">
      <w:pPr>
        <w:contextualSpacing/>
        <w:jc w:val="both"/>
        <w:rPr>
          <w:lang w:eastAsia="es-CO"/>
        </w:rPr>
      </w:pPr>
      <w:r w:rsidRPr="00343E2C">
        <w:rPr>
          <w:lang w:eastAsia="es-CO"/>
        </w:rPr>
        <w:t>Puedo aportar a la Universidad las siguientes competencias personales, académicas y administrativas:</w:t>
      </w:r>
    </w:p>
    <w:p w14:paraId="54273F70" w14:textId="77777777" w:rsidR="00F7193D" w:rsidRDefault="00F7193D" w:rsidP="00F7193D">
      <w:pPr>
        <w:contextualSpacing/>
        <w:jc w:val="both"/>
        <w:rPr>
          <w:lang w:eastAsia="es-CO"/>
        </w:rPr>
      </w:pPr>
      <w:r>
        <w:rPr>
          <w:lang w:eastAsia="es-CO"/>
        </w:rPr>
        <w:t>1._______________________________________________________________________________</w:t>
      </w:r>
    </w:p>
    <w:p w14:paraId="00B99FE8" w14:textId="77777777" w:rsidR="00F7193D" w:rsidRPr="00343E2C" w:rsidRDefault="00F7193D" w:rsidP="00F7193D">
      <w:pPr>
        <w:contextualSpacing/>
        <w:jc w:val="both"/>
        <w:rPr>
          <w:lang w:eastAsia="es-CO"/>
        </w:rPr>
      </w:pPr>
      <w:r>
        <w:rPr>
          <w:lang w:eastAsia="es-CO"/>
        </w:rPr>
        <w:t>2._______________________________________________________________________________</w:t>
      </w:r>
    </w:p>
    <w:p w14:paraId="6C383031" w14:textId="77777777" w:rsidR="00F7193D" w:rsidRPr="00343E2C" w:rsidRDefault="00F7193D" w:rsidP="00F7193D">
      <w:pPr>
        <w:contextualSpacing/>
        <w:jc w:val="both"/>
        <w:rPr>
          <w:lang w:eastAsia="es-CO"/>
        </w:rPr>
      </w:pPr>
      <w:r>
        <w:rPr>
          <w:lang w:eastAsia="es-CO"/>
        </w:rPr>
        <w:t>3._______________________________________________________________________________</w:t>
      </w:r>
    </w:p>
    <w:p w14:paraId="429DA862" w14:textId="77777777" w:rsidR="00F7193D" w:rsidRPr="00343E2C" w:rsidRDefault="00F7193D" w:rsidP="00F7193D">
      <w:pPr>
        <w:contextualSpacing/>
        <w:jc w:val="both"/>
        <w:rPr>
          <w:lang w:eastAsia="es-CO"/>
        </w:rPr>
      </w:pPr>
      <w:r>
        <w:rPr>
          <w:lang w:eastAsia="es-CO"/>
        </w:rPr>
        <w:t>4._______________________________________________________________________________</w:t>
      </w:r>
    </w:p>
    <w:p w14:paraId="3551A23A" w14:textId="77777777" w:rsidR="00F7193D" w:rsidRPr="00343E2C" w:rsidRDefault="00F7193D" w:rsidP="00F7193D">
      <w:pPr>
        <w:contextualSpacing/>
        <w:jc w:val="both"/>
        <w:rPr>
          <w:lang w:eastAsia="es-CO"/>
        </w:rPr>
      </w:pPr>
      <w:r>
        <w:rPr>
          <w:lang w:eastAsia="es-CO"/>
        </w:rPr>
        <w:t>5._______________________________________________________________________________</w:t>
      </w:r>
    </w:p>
    <w:p w14:paraId="17C950C2" w14:textId="77777777" w:rsidR="00F7193D" w:rsidRPr="00343E2C" w:rsidRDefault="00F7193D" w:rsidP="00F7193D">
      <w:pPr>
        <w:contextualSpacing/>
        <w:jc w:val="both"/>
        <w:rPr>
          <w:lang w:eastAsia="es-CO"/>
        </w:rPr>
      </w:pPr>
      <w:r>
        <w:rPr>
          <w:lang w:eastAsia="es-CO"/>
        </w:rPr>
        <w:t>6._______________________________________________________________________________</w:t>
      </w:r>
    </w:p>
    <w:p w14:paraId="212BD31B" w14:textId="77777777" w:rsidR="00F7193D" w:rsidRPr="00343E2C" w:rsidRDefault="00F7193D" w:rsidP="00F7193D">
      <w:pPr>
        <w:contextualSpacing/>
        <w:jc w:val="both"/>
        <w:rPr>
          <w:lang w:eastAsia="es-CO"/>
        </w:rPr>
      </w:pPr>
      <w:r>
        <w:rPr>
          <w:lang w:eastAsia="es-CO"/>
        </w:rPr>
        <w:t>7._______________________________________________________________________________</w:t>
      </w:r>
    </w:p>
    <w:p w14:paraId="294E883B" w14:textId="77777777" w:rsidR="00F7193D" w:rsidRPr="00343E2C" w:rsidRDefault="00F7193D" w:rsidP="00F7193D">
      <w:pPr>
        <w:contextualSpacing/>
        <w:jc w:val="both"/>
        <w:rPr>
          <w:lang w:eastAsia="es-CO"/>
        </w:rPr>
      </w:pPr>
    </w:p>
    <w:p w14:paraId="44CCF59B" w14:textId="77777777" w:rsidR="00F7193D" w:rsidRDefault="00F7193D" w:rsidP="00F7193D">
      <w:pPr>
        <w:contextualSpacing/>
        <w:jc w:val="both"/>
        <w:rPr>
          <w:lang w:eastAsia="es-CO"/>
        </w:rPr>
      </w:pPr>
    </w:p>
    <w:p w14:paraId="05F721AA" w14:textId="77777777" w:rsidR="00F7193D" w:rsidRDefault="00F7193D" w:rsidP="00F7193D">
      <w:pPr>
        <w:contextualSpacing/>
        <w:jc w:val="both"/>
        <w:rPr>
          <w:lang w:eastAsia="es-CO"/>
        </w:rPr>
      </w:pPr>
    </w:p>
    <w:p w14:paraId="74D32EE0" w14:textId="77777777" w:rsidR="00F7193D" w:rsidRDefault="00F7193D" w:rsidP="00F7193D">
      <w:pPr>
        <w:contextualSpacing/>
        <w:jc w:val="both"/>
        <w:rPr>
          <w:lang w:eastAsia="es-CO"/>
        </w:rPr>
      </w:pPr>
    </w:p>
    <w:p w14:paraId="64BA4973" w14:textId="77777777" w:rsidR="00F7193D" w:rsidRDefault="00F7193D" w:rsidP="00F7193D">
      <w:pPr>
        <w:contextualSpacing/>
        <w:jc w:val="both"/>
        <w:rPr>
          <w:lang w:eastAsia="es-CO"/>
        </w:rPr>
      </w:pPr>
    </w:p>
    <w:p w14:paraId="59A0A734" w14:textId="77777777" w:rsidR="00F7193D" w:rsidRDefault="00F7193D" w:rsidP="00F7193D">
      <w:pPr>
        <w:contextualSpacing/>
        <w:jc w:val="both"/>
        <w:rPr>
          <w:lang w:eastAsia="es-CO"/>
        </w:rPr>
      </w:pPr>
    </w:p>
    <w:p w14:paraId="033B5B59" w14:textId="77777777" w:rsidR="00F7193D" w:rsidRDefault="00F7193D" w:rsidP="00F7193D">
      <w:pPr>
        <w:contextualSpacing/>
        <w:jc w:val="both"/>
        <w:rPr>
          <w:lang w:eastAsia="es-CO"/>
        </w:rPr>
      </w:pPr>
    </w:p>
    <w:p w14:paraId="172C1690" w14:textId="77777777" w:rsidR="00F7193D" w:rsidRDefault="00F7193D" w:rsidP="00F7193D">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116A52C2" w14:textId="77777777" w:rsidR="00F7193D" w:rsidRDefault="00F7193D" w:rsidP="00F7193D">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36F588AF" w14:textId="77777777" w:rsidR="00F7193D" w:rsidRPr="00343E2C" w:rsidRDefault="00F7193D" w:rsidP="00F7193D">
      <w:pPr>
        <w:contextualSpacing/>
        <w:jc w:val="both"/>
        <w:rPr>
          <w:lang w:eastAsia="es-CO"/>
        </w:rPr>
      </w:pPr>
    </w:p>
    <w:p w14:paraId="048981DC" w14:textId="77777777" w:rsidR="00F7193D" w:rsidRPr="00343E2C" w:rsidRDefault="00F7193D" w:rsidP="00F7193D">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112E3145" w14:textId="450A3C32"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F4C1F" w14:textId="77777777" w:rsidR="00111F5B" w:rsidRDefault="00111F5B">
      <w:r>
        <w:separator/>
      </w:r>
    </w:p>
  </w:endnote>
  <w:endnote w:type="continuationSeparator" w:id="0">
    <w:p w14:paraId="2F04D6FD" w14:textId="77777777" w:rsidR="00111F5B" w:rsidRDefault="00111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Lucida Sans Unicode"/>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6A69C2C1"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2F3A01" w:rsidRPr="002F3A01">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2F3A01" w:rsidRPr="002F3A01">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881AE" w14:textId="77777777" w:rsidR="00111F5B" w:rsidRDefault="00111F5B">
      <w:r>
        <w:separator/>
      </w:r>
    </w:p>
  </w:footnote>
  <w:footnote w:type="continuationSeparator" w:id="0">
    <w:p w14:paraId="7264D577" w14:textId="77777777" w:rsidR="00111F5B" w:rsidRDefault="00111F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27E1"/>
    <w:rsid w:val="0003438C"/>
    <w:rsid w:val="00035D27"/>
    <w:rsid w:val="00051BA5"/>
    <w:rsid w:val="00094073"/>
    <w:rsid w:val="000A3AA2"/>
    <w:rsid w:val="000A6A9D"/>
    <w:rsid w:val="000B0B7D"/>
    <w:rsid w:val="000D1893"/>
    <w:rsid w:val="000E011B"/>
    <w:rsid w:val="000E2D7E"/>
    <w:rsid w:val="000E7795"/>
    <w:rsid w:val="000F75C4"/>
    <w:rsid w:val="001041A0"/>
    <w:rsid w:val="001060FB"/>
    <w:rsid w:val="00107C25"/>
    <w:rsid w:val="00111F5B"/>
    <w:rsid w:val="00113525"/>
    <w:rsid w:val="00116214"/>
    <w:rsid w:val="00131ED3"/>
    <w:rsid w:val="00131F63"/>
    <w:rsid w:val="00142223"/>
    <w:rsid w:val="00145279"/>
    <w:rsid w:val="0015401E"/>
    <w:rsid w:val="00192F8E"/>
    <w:rsid w:val="0019410C"/>
    <w:rsid w:val="001A3D4A"/>
    <w:rsid w:val="001A6EC8"/>
    <w:rsid w:val="001C3021"/>
    <w:rsid w:val="001C5A28"/>
    <w:rsid w:val="001C73B8"/>
    <w:rsid w:val="002000E1"/>
    <w:rsid w:val="00207D2A"/>
    <w:rsid w:val="002253E4"/>
    <w:rsid w:val="00235F6E"/>
    <w:rsid w:val="00246683"/>
    <w:rsid w:val="00246F4E"/>
    <w:rsid w:val="00250592"/>
    <w:rsid w:val="002508F1"/>
    <w:rsid w:val="00252D48"/>
    <w:rsid w:val="00256F10"/>
    <w:rsid w:val="00265A12"/>
    <w:rsid w:val="00297944"/>
    <w:rsid w:val="00297AC3"/>
    <w:rsid w:val="002A0C2D"/>
    <w:rsid w:val="002A2BC9"/>
    <w:rsid w:val="002A632A"/>
    <w:rsid w:val="002C28E0"/>
    <w:rsid w:val="002E0699"/>
    <w:rsid w:val="002F321F"/>
    <w:rsid w:val="002F3A01"/>
    <w:rsid w:val="002F3BD6"/>
    <w:rsid w:val="00300C01"/>
    <w:rsid w:val="0030119E"/>
    <w:rsid w:val="00302AC1"/>
    <w:rsid w:val="00304DD7"/>
    <w:rsid w:val="00322E63"/>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408E"/>
    <w:rsid w:val="004565A3"/>
    <w:rsid w:val="00456A01"/>
    <w:rsid w:val="00486390"/>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5A5F"/>
    <w:rsid w:val="007F6563"/>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0FDD"/>
    <w:rsid w:val="008D490E"/>
    <w:rsid w:val="008E2DCC"/>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B647A"/>
    <w:rsid w:val="009B6B35"/>
    <w:rsid w:val="009C0864"/>
    <w:rsid w:val="009C1EC1"/>
    <w:rsid w:val="009C40D5"/>
    <w:rsid w:val="009E0F53"/>
    <w:rsid w:val="009E1E52"/>
    <w:rsid w:val="009F2E77"/>
    <w:rsid w:val="009F313F"/>
    <w:rsid w:val="00A14C34"/>
    <w:rsid w:val="00A24792"/>
    <w:rsid w:val="00A24FA8"/>
    <w:rsid w:val="00A30E0A"/>
    <w:rsid w:val="00A31B15"/>
    <w:rsid w:val="00A3378E"/>
    <w:rsid w:val="00A35359"/>
    <w:rsid w:val="00A429A6"/>
    <w:rsid w:val="00A540A8"/>
    <w:rsid w:val="00A81102"/>
    <w:rsid w:val="00A82D88"/>
    <w:rsid w:val="00A849F6"/>
    <w:rsid w:val="00A96054"/>
    <w:rsid w:val="00AA028B"/>
    <w:rsid w:val="00AA6CDD"/>
    <w:rsid w:val="00AB2655"/>
    <w:rsid w:val="00AB4090"/>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0888"/>
    <w:rsid w:val="00D20891"/>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65C"/>
    <w:rsid w:val="00D76D38"/>
    <w:rsid w:val="00D87039"/>
    <w:rsid w:val="00D90316"/>
    <w:rsid w:val="00D9637D"/>
    <w:rsid w:val="00DA03CF"/>
    <w:rsid w:val="00DB5D76"/>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D07DA"/>
    <w:rsid w:val="00ED1334"/>
    <w:rsid w:val="00EF4A23"/>
    <w:rsid w:val="00F023E6"/>
    <w:rsid w:val="00F346C6"/>
    <w:rsid w:val="00F36B0C"/>
    <w:rsid w:val="00F41FF0"/>
    <w:rsid w:val="00F427AE"/>
    <w:rsid w:val="00F61F24"/>
    <w:rsid w:val="00F646DC"/>
    <w:rsid w:val="00F6611E"/>
    <w:rsid w:val="00F7193D"/>
    <w:rsid w:val="00F74E49"/>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575A4-FA76-4478-B049-D4C40C2A4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1</Words>
  <Characters>5344</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2-06T13:28:00Z</dcterms:created>
  <dcterms:modified xsi:type="dcterms:W3CDTF">2022-02-06T13:28:00Z</dcterms:modified>
</cp:coreProperties>
</file>